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85" w:rsidRPr="009267A7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</w:rPr>
      </w:pPr>
      <w:r w:rsidRPr="009267A7">
        <w:rPr>
          <w:rFonts w:ascii="GHEA Grapalat" w:hAnsi="GHEA Grapalat" w:cs="GHEA Grapalat"/>
          <w:i w:val="0"/>
          <w:sz w:val="18"/>
          <w:szCs w:val="18"/>
        </w:rPr>
        <w:t>ОБЪЯВЛЕНИЕ</w:t>
      </w:r>
    </w:p>
    <w:p w:rsidR="00976685" w:rsidRPr="009267A7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</w:rPr>
      </w:pPr>
      <w:r w:rsidRPr="009267A7">
        <w:rPr>
          <w:rFonts w:ascii="GHEA Grapalat" w:hAnsi="GHEA Grapalat" w:cs="GHEA Grapalat"/>
          <w:i w:val="0"/>
          <w:sz w:val="18"/>
          <w:szCs w:val="18"/>
        </w:rPr>
        <w:t>О ПРОЦЕДУРЕ ПРЕДВАРИТЕЛЬНОЙ КВАЛИФИКАЦИИ</w:t>
      </w:r>
    </w:p>
    <w:p w:rsidR="006325EC" w:rsidRPr="009267A7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</w:p>
    <w:p w:rsidR="00243133" w:rsidRPr="009267A7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9267A7">
        <w:rPr>
          <w:rFonts w:ascii="Sylfaen" w:hAnsi="Sylfaen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9267A7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26552A" w:rsidRPr="009267A7">
        <w:rPr>
          <w:rFonts w:ascii="Sylfaen" w:hAnsi="Sylfaen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9267A7">
        <w:rPr>
          <w:rFonts w:ascii="GHEA Grapalat" w:hAnsi="GHEA Grapalat" w:cs="GHEA Grapalat"/>
          <w:i w:val="0"/>
          <w:sz w:val="18"/>
          <w:szCs w:val="18"/>
        </w:rPr>
        <w:t xml:space="preserve"> </w:t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F5180A" w:rsidRPr="009267A7">
        <w:rPr>
          <w:rFonts w:ascii="Sylfaen" w:hAnsi="Sylfaen" w:cs="Arial"/>
          <w:i w:val="0"/>
          <w:sz w:val="18"/>
          <w:szCs w:val="18"/>
          <w:lang w:val="en-US"/>
        </w:rPr>
        <w:t>21</w:t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4D413B" w:rsidRPr="009267A7">
        <w:rPr>
          <w:rFonts w:ascii="Sylfaen" w:hAnsi="Sylfaen" w:cs="Arial"/>
          <w:i w:val="0"/>
          <w:sz w:val="18"/>
          <w:szCs w:val="18"/>
          <w:lang w:val="en-US"/>
        </w:rPr>
        <w:t>11</w:t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9267A7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D11F2D" w:rsidRPr="009267A7">
        <w:rPr>
          <w:rFonts w:ascii="Sylfaen" w:hAnsi="Sylfaen" w:cs="Arial"/>
          <w:i w:val="0"/>
          <w:sz w:val="18"/>
          <w:szCs w:val="18"/>
          <w:lang w:val="en-US"/>
        </w:rPr>
        <w:t>5</w:t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9267A7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br/>
      </w:r>
    </w:p>
    <w:p w:rsidR="00243133" w:rsidRPr="009267A7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  <w:r w:rsidRPr="009267A7">
        <w:rPr>
          <w:rFonts w:ascii="Sylfaen" w:hAnsi="Sylfaen" w:cs="Arial"/>
          <w:i w:val="0"/>
          <w:sz w:val="18"/>
          <w:szCs w:val="18"/>
          <w:lang w:val="ru-RU"/>
        </w:rPr>
        <w:t xml:space="preserve">Код процесса: </w:t>
      </w:r>
      <w:r w:rsidR="00112F93" w:rsidRPr="009267A7">
        <w:rPr>
          <w:rFonts w:ascii="Sylfaen" w:hAnsi="Sylfaen"/>
          <w:i w:val="0"/>
          <w:sz w:val="18"/>
          <w:szCs w:val="18"/>
          <w:lang w:val="ru-RU"/>
        </w:rPr>
        <w:t>"</w:t>
      </w:r>
      <w:r w:rsidR="0039113C" w:rsidRPr="009267A7">
        <w:rPr>
          <w:rFonts w:ascii="GHEA Grapalat" w:hAnsi="GHEA Grapalat" w:cs="GHEA Grapalat"/>
          <w:i w:val="0"/>
          <w:sz w:val="18"/>
          <w:szCs w:val="18"/>
        </w:rPr>
        <w:t>МО РА-</w:t>
      </w:r>
      <w:r w:rsidR="00F5180A" w:rsidRPr="009267A7">
        <w:rPr>
          <w:rFonts w:ascii="GHEA Grapalat" w:hAnsi="GHEA Grapalat" w:cs="GHEA Grapalat"/>
          <w:i w:val="0"/>
          <w:sz w:val="18"/>
          <w:szCs w:val="18"/>
        </w:rPr>
        <w:t>ПНМАШДЗБ-25-10/48</w:t>
      </w:r>
      <w:r w:rsidR="00112F93" w:rsidRPr="009267A7">
        <w:rPr>
          <w:rFonts w:ascii="Sylfaen" w:hAnsi="Sylfaen"/>
          <w:i w:val="0"/>
          <w:sz w:val="18"/>
          <w:szCs w:val="18"/>
          <w:lang w:val="ru-RU"/>
        </w:rPr>
        <w:t>"</w:t>
      </w:r>
      <w:r w:rsidR="00320F2C" w:rsidRPr="009267A7">
        <w:rPr>
          <w:rFonts w:ascii="GHEA Grapalat" w:hAnsi="GHEA Grapalat" w:cs="GHEA Grapalat"/>
          <w:i w:val="0"/>
          <w:sz w:val="18"/>
          <w:szCs w:val="18"/>
        </w:rPr>
        <w:t>.</w:t>
      </w:r>
      <w:bookmarkStart w:id="0" w:name="_GoBack"/>
      <w:bookmarkEnd w:id="0"/>
      <w:r w:rsidRPr="009267A7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9267A7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9267A7" w:rsidRDefault="00243133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</w:rPr>
      </w:pPr>
      <w:r w:rsidRPr="009267A7">
        <w:rPr>
          <w:rFonts w:ascii="Sylfaen" w:hAnsi="Sylfaen"/>
          <w:sz w:val="18"/>
          <w:szCs w:val="18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9267A7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Pr="009267A7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9267A7">
        <w:rPr>
          <w:rFonts w:ascii="Sylfaen" w:hAnsi="Sylfaen"/>
          <w:sz w:val="18"/>
          <w:szCs w:val="18"/>
          <w:lang w:val="ru-RU"/>
        </w:rPr>
        <w:t>и</w:t>
      </w:r>
      <w:r w:rsidR="00B16989" w:rsidRPr="009267A7">
        <w:rPr>
          <w:rFonts w:ascii="Sylfaen" w:hAnsi="Sylfaen"/>
          <w:sz w:val="18"/>
          <w:szCs w:val="18"/>
        </w:rPr>
        <w:t xml:space="preserve"> </w:t>
      </w:r>
      <w:r w:rsidR="002673C8" w:rsidRPr="009267A7">
        <w:rPr>
          <w:rFonts w:ascii="Sylfaen" w:hAnsi="Sylfaen" w:cs="Arial"/>
          <w:sz w:val="18"/>
          <w:szCs w:val="18"/>
          <w:lang w:val="ru-RU"/>
        </w:rPr>
        <w:t>строительных работ</w:t>
      </w:r>
      <w:r w:rsidR="003D53E6" w:rsidRPr="009267A7">
        <w:rPr>
          <w:rFonts w:ascii="Sylfaen" w:hAnsi="Sylfaen" w:cs="Arial"/>
          <w:sz w:val="18"/>
          <w:szCs w:val="18"/>
          <w:lang w:val="ru-RU"/>
        </w:rPr>
        <w:t>,</w:t>
      </w:r>
      <w:r w:rsidRPr="009267A7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9267A7">
        <w:rPr>
          <w:rFonts w:ascii="Sylfaen" w:hAnsi="Sylfaen"/>
          <w:sz w:val="18"/>
          <w:szCs w:val="18"/>
          <w:lang w:val="ru-RU"/>
        </w:rPr>
        <w:t>ия</w:t>
      </w:r>
      <w:r w:rsidRPr="009267A7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9267A7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9267A7">
        <w:rPr>
          <w:rFonts w:ascii="Sylfaen" w:hAnsi="Sylfaen" w:cs="Arial"/>
          <w:sz w:val="18"/>
          <w:szCs w:val="18"/>
          <w:lang w:val="ru-RU"/>
        </w:rPr>
        <w:t>закрытого целевого конкурса</w:t>
      </w:r>
      <w:r w:rsidRPr="009267A7">
        <w:rPr>
          <w:rFonts w:ascii="Sylfaen" w:hAnsi="Sylfaen"/>
          <w:sz w:val="18"/>
          <w:szCs w:val="18"/>
          <w:lang w:val="ru-RU"/>
        </w:rPr>
        <w:t>.</w:t>
      </w:r>
      <w:r w:rsidR="0026552A" w:rsidRPr="009267A7">
        <w:rPr>
          <w:rFonts w:ascii="Sylfaen" w:hAnsi="Sylfaen"/>
          <w:sz w:val="18"/>
          <w:szCs w:val="18"/>
        </w:rPr>
        <w:t xml:space="preserve">  </w:t>
      </w:r>
    </w:p>
    <w:p w:rsidR="00243133" w:rsidRPr="009267A7" w:rsidRDefault="00243133" w:rsidP="00320F2C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9267A7">
        <w:rPr>
          <w:rFonts w:ascii="Sylfaen" w:hAnsi="Sylfaen" w:cs="Arial"/>
          <w:sz w:val="18"/>
          <w:szCs w:val="18"/>
        </w:rPr>
        <w:t>II</w:t>
      </w:r>
      <w:r w:rsidRPr="009267A7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9267A7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9267A7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</w:t>
      </w: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являются ли они иностранным физическимлицом, организацией или лицом без гражданства.</w:t>
      </w:r>
    </w:p>
    <w:p w:rsidR="00C80003" w:rsidRPr="009267A7" w:rsidRDefault="00C80003" w:rsidP="00C80003">
      <w:pPr>
        <w:spacing w:after="0" w:line="240" w:lineRule="auto"/>
        <w:ind w:left="-284" w:firstLine="284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  3. Участник, желающий принять участие в процедуре предварительной квалификации должен:</w:t>
      </w:r>
    </w:p>
    <w:p w:rsidR="00126354" w:rsidRPr="009267A7" w:rsidRDefault="00375E9E" w:rsidP="00126354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1) </w:t>
      </w:r>
      <w:r w:rsidR="002570AC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иметь </w:t>
      </w:r>
      <w:r w:rsidR="00294E60" w:rsidRPr="009267A7">
        <w:rPr>
          <w:rFonts w:ascii="Sylfaen" w:eastAsia="Times New Roman" w:hAnsi="Sylfaen" w:cs="Courier New"/>
          <w:sz w:val="18"/>
          <w:szCs w:val="18"/>
          <w:lang w:val="ru-RU"/>
        </w:rPr>
        <w:t>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025056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(код вкладки 03)</w:t>
      </w:r>
      <w:r w:rsidR="00294E60" w:rsidRPr="009267A7">
        <w:rPr>
          <w:rFonts w:ascii="Sylfaen" w:eastAsia="Times New Roman" w:hAnsi="Sylfaen" w:cs="Courier New"/>
          <w:sz w:val="18"/>
          <w:szCs w:val="18"/>
          <w:lang w:val="ru-RU"/>
        </w:rPr>
        <w:t>:</w:t>
      </w:r>
      <w:r w:rsidR="00BF0A00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</w:p>
    <w:p w:rsidR="00126354" w:rsidRPr="009267A7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1-й класс «жилые, общественные и производственные сооружения» </w:t>
      </w:r>
      <w:r w:rsidR="009A5AB2" w:rsidRPr="009267A7">
        <w:rPr>
          <w:rFonts w:ascii="Sylfaen" w:eastAsia="Times New Roman" w:hAnsi="Sylfaen" w:cs="Courier New"/>
          <w:sz w:val="18"/>
          <w:szCs w:val="18"/>
          <w:lang w:val="ru-RU"/>
        </w:rPr>
        <w:t>(код вкладки 04),</w:t>
      </w:r>
    </w:p>
    <w:p w:rsidR="00126354" w:rsidRPr="009267A7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2-й класс «электроснабжение (внутренние и внешние сети электроснабжения, электросветовое освещение, системы электроснабжения, фотоэлектрические и ветроэнергетические станции)» </w:t>
      </w:r>
      <w:r w:rsidR="009A5AB2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(код вкладки 05),</w:t>
      </w:r>
    </w:p>
    <w:p w:rsidR="00126354" w:rsidRPr="009267A7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2-й класс «теплогазоснабжение и вентиляция (системы вентиляции, отопления и кондиционирования воздуха, системы теплоснабжения и газоснабжения)» </w:t>
      </w:r>
      <w:r w:rsidR="009A5AB2" w:rsidRPr="009267A7">
        <w:rPr>
          <w:rFonts w:ascii="Sylfaen" w:eastAsia="Times New Roman" w:hAnsi="Sylfaen" w:cs="Courier New"/>
          <w:sz w:val="18"/>
          <w:szCs w:val="18"/>
          <w:lang w:val="ru-RU"/>
        </w:rPr>
        <w:t>(код вкладки 06),</w:t>
      </w:r>
    </w:p>
    <w:p w:rsidR="00126354" w:rsidRPr="009267A7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2-й класс «водоснабжение и водоотведение (внутренние и внешние сети водоснабжения и водоотведения, гидромелиорация)» </w:t>
      </w:r>
      <w:r w:rsidR="009A5AB2" w:rsidRPr="009267A7">
        <w:rPr>
          <w:rFonts w:ascii="Sylfaen" w:eastAsia="Times New Roman" w:hAnsi="Sylfaen" w:cs="Courier New"/>
          <w:sz w:val="18"/>
          <w:szCs w:val="18"/>
          <w:lang w:val="ru-RU"/>
        </w:rPr>
        <w:t>(код вкладки 08),</w:t>
      </w:r>
    </w:p>
    <w:p w:rsidR="00126354" w:rsidRPr="009267A7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2-й класс «транспортные пути (автомобильные дороги, железнодорожные пути и аэропорты, искусственные сооружения, такие как мосты, туннели, путепроводы, эстакады, подпорные стены и т.д.)»</w:t>
      </w:r>
      <w:r w:rsidR="009A5AB2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(код вкладки 09)</w:t>
      </w:r>
    </w:p>
    <w:p w:rsidR="009A5AB2" w:rsidRPr="009267A7" w:rsidRDefault="00D34E2A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</w:t>
      </w:r>
      <w:r w:rsidR="00C441FE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При этом аналогичным является факт выполнения строительных работ</w:t>
      </w:r>
      <w:r w:rsidR="007253C2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</w:t>
      </w: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в рамках 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9A5AB2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(код вкладки 03): </w:t>
      </w:r>
    </w:p>
    <w:p w:rsidR="009A5AB2" w:rsidRPr="009267A7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1-й класс «жилые, общественные и производственные сооружения» (код вкладки 04),</w:t>
      </w:r>
    </w:p>
    <w:p w:rsidR="009A5AB2" w:rsidRPr="009267A7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2-й класс «электроснабжение (внутренние и внешние сети электроснабжения, электросветовое освещение, системы электроснабжения, фотоэлектрические и ветроэнергетические станции)»  (код вкладки 05),</w:t>
      </w:r>
    </w:p>
    <w:p w:rsidR="009A5AB2" w:rsidRPr="009267A7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2-й класс «теплогазоснабжение и вентиляция (системы вентиляции, отопления и кондиционирования воздуха, системы теплоснабжения и газоснабжения)» (код вкладки 06),</w:t>
      </w:r>
    </w:p>
    <w:p w:rsidR="009A5AB2" w:rsidRPr="009267A7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2-й класс «водоснабжение и водоотведение (внутренние и внешние сети водоснабжения и водоотведения, гидромелиорация)» (код вкладки 08),</w:t>
      </w:r>
    </w:p>
    <w:p w:rsidR="00527105" w:rsidRPr="009267A7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2-й класс «транспортные пути (автомобильные дороги, железнодорожные пути и аэропорты, искусственные сооружения, такие как мосты, туннели, путепроводы, эстакады, подпорные стены и т.д.)» (код вкладки 09) </w:t>
      </w:r>
      <w:r w:rsidR="0085558E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и/или ранее действующий </w:t>
      </w:r>
      <w:r w:rsidR="00402555" w:rsidRPr="009267A7">
        <w:rPr>
          <w:rFonts w:ascii="Sylfaen" w:eastAsia="Times New Roman" w:hAnsi="Sylfaen" w:cs="Courier New"/>
          <w:sz w:val="18"/>
          <w:szCs w:val="18"/>
          <w:lang w:val="ru-RU"/>
        </w:rPr>
        <w:t>"Жилой, общественный, промышленный", "Энергетический", "Гидротехнический" и"Транспортный"</w:t>
      </w:r>
      <w:r w:rsidR="00527105" w:rsidRPr="009267A7">
        <w:rPr>
          <w:rFonts w:ascii="Sylfaen" w:eastAsia="Times New Roman" w:hAnsi="Sylfaen" w:cs="Courier New"/>
          <w:sz w:val="18"/>
          <w:szCs w:val="18"/>
          <w:lang w:val="ru-RU"/>
        </w:rPr>
        <w:t xml:space="preserve"> выполнение строительных работ в рамках приложений государственной лицензии.</w:t>
      </w:r>
    </w:p>
    <w:p w:rsidR="00D576AA" w:rsidRPr="009267A7" w:rsidRDefault="00D576AA" w:rsidP="00527105">
      <w:pPr>
        <w:spacing w:after="0" w:line="240" w:lineRule="auto"/>
        <w:ind w:firstLine="360"/>
        <w:jc w:val="both"/>
        <w:rPr>
          <w:rFonts w:ascii="Sylfaen" w:eastAsia="Times New Roman" w:hAnsi="Sylfaen" w:cs="Courier New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9267A7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eastAsia="Times New Roman" w:hAnsi="Sylfaen" w:cs="Courier New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</w:t>
      </w:r>
      <w:r w:rsidRPr="009267A7">
        <w:rPr>
          <w:rFonts w:ascii="Sylfaen" w:hAnsi="Sylfaen"/>
          <w:sz w:val="18"/>
          <w:szCs w:val="18"/>
          <w:lang w:val="ru-RU"/>
        </w:rPr>
        <w:t>). В подобном случае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9267A7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9267A7">
        <w:rPr>
          <w:rFonts w:ascii="Sylfaen" w:hAnsi="Sylfaen"/>
          <w:sz w:val="18"/>
          <w:szCs w:val="18"/>
          <w:lang w:val="ru-RU"/>
        </w:rPr>
        <w:t>.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9267A7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9267A7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9267A7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9267A7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6552A" w:rsidRPr="009267A7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Pr="009267A7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9267A7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9267A7" w:rsidRDefault="00243133" w:rsidP="00320F2C">
      <w:pPr>
        <w:spacing w:after="0" w:line="240" w:lineRule="auto"/>
        <w:jc w:val="center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</w:rPr>
        <w:t>III</w:t>
      </w:r>
      <w:r w:rsidRPr="009267A7">
        <w:rPr>
          <w:rFonts w:ascii="Sylfaen" w:hAnsi="Sylfaen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9267A7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9267A7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9267A7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9267A7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9267A7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9267A7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9267A7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9267A7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9267A7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9267A7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9267A7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lastRenderedPageBreak/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9267A7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9267A7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9267A7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9267A7">
        <w:rPr>
          <w:rFonts w:ascii="Sylfaen" w:hAnsi="Sylfaen"/>
          <w:sz w:val="18"/>
          <w:szCs w:val="18"/>
          <w:lang w:val="ru-RU"/>
        </w:rPr>
        <w:t>предоставляется</w:t>
      </w:r>
      <w:r w:rsidRPr="009267A7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9267A7">
        <w:rPr>
          <w:rFonts w:ascii="Sylfaen" w:hAnsi="Sylfaen"/>
          <w:sz w:val="18"/>
          <w:szCs w:val="18"/>
          <w:lang w:val="ru-RU"/>
        </w:rPr>
        <w:t>двух</w:t>
      </w:r>
      <w:r w:rsidRPr="009267A7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9267A7">
        <w:rPr>
          <w:rFonts w:ascii="Sylfaen" w:hAnsi="Sylfaen"/>
          <w:sz w:val="18"/>
          <w:szCs w:val="18"/>
          <w:lang w:val="ru-RU"/>
        </w:rPr>
        <w:t>ых</w:t>
      </w:r>
      <w:r w:rsidRPr="009267A7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9267A7">
        <w:rPr>
          <w:rFonts w:ascii="Sylfaen" w:hAnsi="Sylfaen"/>
          <w:sz w:val="18"/>
          <w:szCs w:val="18"/>
          <w:lang w:val="ru-RU"/>
        </w:rPr>
        <w:t>ей</w:t>
      </w:r>
      <w:r w:rsidRPr="009267A7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9.</w:t>
      </w:r>
      <w:r w:rsidR="0026740D" w:rsidRPr="009267A7">
        <w:rPr>
          <w:rFonts w:ascii="Sylfaen" w:hAnsi="Sylfaen"/>
          <w:sz w:val="18"/>
          <w:szCs w:val="18"/>
        </w:rPr>
        <w:t xml:space="preserve"> </w:t>
      </w:r>
      <w:r w:rsidRPr="009267A7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0.</w:t>
      </w:r>
      <w:r w:rsidR="0026740D" w:rsidRPr="009267A7">
        <w:rPr>
          <w:rFonts w:ascii="Sylfaen" w:hAnsi="Sylfaen"/>
          <w:sz w:val="18"/>
          <w:szCs w:val="18"/>
        </w:rPr>
        <w:t xml:space="preserve"> </w:t>
      </w:r>
      <w:r w:rsidRPr="009267A7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9267A7">
        <w:rPr>
          <w:rFonts w:ascii="Sylfaen" w:hAnsi="Sylfaen"/>
          <w:sz w:val="18"/>
          <w:szCs w:val="18"/>
          <w:lang w:val="ru-RU"/>
        </w:rPr>
        <w:t>ода</w:t>
      </w:r>
      <w:r w:rsidR="00F565F9" w:rsidRPr="009267A7">
        <w:rPr>
          <w:rFonts w:ascii="Sylfaen" w:hAnsi="Sylfaen"/>
          <w:sz w:val="18"/>
          <w:szCs w:val="18"/>
          <w:lang w:val="ru-RU"/>
        </w:rPr>
        <w:t xml:space="preserve">чи </w:t>
      </w:r>
      <w:r w:rsidRPr="009267A7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9267A7">
        <w:rPr>
          <w:rFonts w:ascii="Sylfaen" w:hAnsi="Sylfaen"/>
          <w:sz w:val="18"/>
          <w:szCs w:val="18"/>
          <w:lang w:val="ru-RU"/>
        </w:rPr>
        <w:t>и</w:t>
      </w:r>
      <w:r w:rsidRPr="009267A7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9267A7">
        <w:rPr>
          <w:rFonts w:ascii="Sylfaen" w:hAnsi="Sylfaen"/>
          <w:sz w:val="18"/>
          <w:szCs w:val="18"/>
          <w:lang w:val="ru-RU"/>
        </w:rPr>
        <w:t>ях</w:t>
      </w:r>
      <w:r w:rsidRPr="009267A7">
        <w:rPr>
          <w:rFonts w:ascii="Sylfaen" w:hAnsi="Sylfaen"/>
          <w:sz w:val="18"/>
          <w:szCs w:val="18"/>
          <w:lang w:val="ru-RU"/>
        </w:rPr>
        <w:t>.</w:t>
      </w:r>
    </w:p>
    <w:p w:rsidR="00320F2C" w:rsidRPr="009267A7" w:rsidRDefault="00320F2C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</w:p>
    <w:p w:rsidR="00243133" w:rsidRPr="009267A7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</w:rPr>
        <w:t>IV</w:t>
      </w:r>
      <w:r w:rsidRPr="009267A7">
        <w:rPr>
          <w:rFonts w:ascii="Sylfaen" w:hAnsi="Sylfaen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9267A7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9267A7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</w:t>
      </w:r>
      <w:r w:rsidR="00243133" w:rsidRPr="009267A7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9267A7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9267A7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9267A7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9267A7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1720B9" w:rsidRPr="009267A7">
        <w:rPr>
          <w:rFonts w:ascii="Sylfaen" w:hAnsi="Sylfaen" w:cs="Sylfaen"/>
          <w:sz w:val="18"/>
          <w:szCs w:val="18"/>
          <w:lang w:val="ru-RU"/>
        </w:rPr>
        <w:t>0</w:t>
      </w:r>
      <w:r w:rsidR="00F5180A" w:rsidRPr="009267A7">
        <w:rPr>
          <w:rFonts w:ascii="Sylfaen" w:hAnsi="Sylfaen" w:cs="Sylfaen"/>
          <w:sz w:val="18"/>
          <w:szCs w:val="18"/>
          <w:lang w:val="ru-RU"/>
        </w:rPr>
        <w:t>8</w:t>
      </w:r>
      <w:r w:rsidR="00E409B5" w:rsidRPr="009267A7">
        <w:rPr>
          <w:rFonts w:ascii="Sylfaen" w:hAnsi="Sylfaen" w:cs="Sylfaen"/>
          <w:sz w:val="18"/>
          <w:szCs w:val="18"/>
          <w:lang w:val="ru-RU"/>
        </w:rPr>
        <w:t>.</w:t>
      </w:r>
      <w:r w:rsidR="00254005" w:rsidRPr="009267A7">
        <w:rPr>
          <w:rFonts w:ascii="Sylfaen" w:hAnsi="Sylfaen" w:cs="Sylfaen"/>
          <w:sz w:val="18"/>
          <w:szCs w:val="18"/>
          <w:lang w:val="ru-RU"/>
        </w:rPr>
        <w:t>12</w:t>
      </w:r>
      <w:r w:rsidRPr="009267A7">
        <w:rPr>
          <w:rFonts w:ascii="Sylfaen" w:hAnsi="Sylfaen" w:cs="Sylfaen"/>
          <w:sz w:val="18"/>
          <w:szCs w:val="18"/>
          <w:lang w:val="ru-RU"/>
        </w:rPr>
        <w:t>.20</w:t>
      </w:r>
      <w:r w:rsidR="00E409B5" w:rsidRPr="009267A7">
        <w:rPr>
          <w:rFonts w:ascii="Sylfaen" w:hAnsi="Sylfaen" w:cs="Sylfaen"/>
          <w:sz w:val="18"/>
          <w:szCs w:val="18"/>
          <w:lang w:val="ru-RU"/>
        </w:rPr>
        <w:t>2</w:t>
      </w:r>
      <w:r w:rsidR="00F5180A" w:rsidRPr="009267A7">
        <w:rPr>
          <w:rFonts w:ascii="Sylfaen" w:hAnsi="Sylfaen" w:cs="Sylfaen"/>
          <w:sz w:val="18"/>
          <w:szCs w:val="18"/>
          <w:lang w:val="ru-RU"/>
        </w:rPr>
        <w:t>5</w:t>
      </w:r>
      <w:r w:rsidR="007C3B99" w:rsidRPr="009267A7">
        <w:rPr>
          <w:rFonts w:ascii="Sylfaen" w:hAnsi="Sylfaen" w:cs="Sylfaen"/>
          <w:sz w:val="18"/>
          <w:szCs w:val="18"/>
          <w:lang w:val="ru-RU"/>
        </w:rPr>
        <w:t>г.</w:t>
      </w:r>
      <w:r w:rsidRPr="009267A7">
        <w:rPr>
          <w:rFonts w:ascii="Sylfaen" w:hAnsi="Sylfaen" w:cs="Sylfaen"/>
          <w:sz w:val="18"/>
          <w:szCs w:val="18"/>
          <w:lang w:val="ru-RU"/>
        </w:rPr>
        <w:t>, в 1</w:t>
      </w:r>
      <w:r w:rsidR="00BB2F39" w:rsidRPr="009267A7">
        <w:rPr>
          <w:rFonts w:ascii="Sylfaen" w:hAnsi="Sylfaen" w:cs="Sylfaen"/>
          <w:sz w:val="18"/>
          <w:szCs w:val="18"/>
          <w:lang w:val="ru-RU"/>
        </w:rPr>
        <w:t>1</w:t>
      </w:r>
      <w:r w:rsidR="00A86194" w:rsidRPr="009267A7">
        <w:rPr>
          <w:rFonts w:ascii="Sylfaen" w:hAnsi="Sylfaen" w:cs="Sylfaen"/>
          <w:sz w:val="18"/>
          <w:szCs w:val="18"/>
          <w:lang w:val="ru-RU"/>
        </w:rPr>
        <w:t>:</w:t>
      </w:r>
      <w:r w:rsidR="005219A4" w:rsidRPr="009267A7">
        <w:rPr>
          <w:rFonts w:ascii="Sylfaen" w:hAnsi="Sylfaen" w:cs="Sylfaen"/>
          <w:sz w:val="18"/>
          <w:szCs w:val="18"/>
          <w:lang w:val="ru-RU"/>
        </w:rPr>
        <w:t>0</w:t>
      </w:r>
      <w:r w:rsidRPr="009267A7">
        <w:rPr>
          <w:rFonts w:ascii="Sylfaen" w:hAnsi="Sylfaen" w:cs="Sylfaen"/>
          <w:sz w:val="18"/>
          <w:szCs w:val="18"/>
          <w:lang w:val="ru-RU"/>
        </w:rPr>
        <w:t>0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9267A7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9267A7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9267A7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9267A7">
        <w:rPr>
          <w:rFonts w:ascii="Sylfaen" w:hAnsi="Sylfaen" w:cs="Sylfaen"/>
          <w:sz w:val="18"/>
          <w:szCs w:val="18"/>
          <w:lang w:val="ru-RU"/>
        </w:rPr>
        <w:t>каб. 2078</w:t>
      </w:r>
      <w:r w:rsidRPr="009267A7">
        <w:rPr>
          <w:rFonts w:ascii="Sylfaen" w:hAnsi="Sylfaen" w:cs="Sylfaen"/>
          <w:sz w:val="18"/>
          <w:szCs w:val="18"/>
          <w:lang w:val="ru-RU"/>
        </w:rPr>
        <w:t>).</w:t>
      </w:r>
    </w:p>
    <w:p w:rsidR="007A2956" w:rsidRPr="009267A7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9267A7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9267A7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9267A7">
        <w:rPr>
          <w:rFonts w:ascii="Sylfaen" w:hAnsi="Sylfaen" w:cs="Sylfaen"/>
          <w:sz w:val="18"/>
          <w:szCs w:val="18"/>
          <w:lang w:val="ru-RU"/>
        </w:rPr>
        <w:t>главный</w:t>
      </w:r>
      <w:r w:rsidRPr="009267A7">
        <w:rPr>
          <w:rFonts w:ascii="Sylfaen" w:hAnsi="Sylfaen" w:cs="Sylfaen"/>
          <w:sz w:val="18"/>
          <w:szCs w:val="18"/>
          <w:lang w:val="ru-RU"/>
        </w:rPr>
        <w:t xml:space="preserve"> специалист Управления </w:t>
      </w:r>
      <w:r w:rsidR="0014255C" w:rsidRPr="009267A7">
        <w:rPr>
          <w:rFonts w:ascii="Sylfaen" w:hAnsi="Sylfaen" w:cs="Sylfaen"/>
          <w:sz w:val="18"/>
          <w:szCs w:val="18"/>
          <w:lang w:val="ru-RU"/>
        </w:rPr>
        <w:t>Организации</w:t>
      </w:r>
      <w:r w:rsidRPr="009267A7">
        <w:rPr>
          <w:rFonts w:ascii="Sylfaen" w:hAnsi="Sylfaen" w:cs="Sylfaen"/>
          <w:sz w:val="18"/>
          <w:szCs w:val="18"/>
          <w:lang w:val="ru-RU"/>
        </w:rPr>
        <w:t xml:space="preserve"> Закупов МО РА</w:t>
      </w:r>
      <w:r w:rsidR="001B73CB" w:rsidRPr="009267A7">
        <w:rPr>
          <w:rFonts w:ascii="Sylfaen" w:hAnsi="Sylfaen" w:cs="Sylfaen"/>
          <w:sz w:val="18"/>
          <w:szCs w:val="18"/>
        </w:rPr>
        <w:t xml:space="preserve"> </w:t>
      </w:r>
      <w:r w:rsidR="001D03F3" w:rsidRPr="009267A7">
        <w:rPr>
          <w:rFonts w:ascii="Sylfaen" w:hAnsi="Sylfaen" w:cs="Sylfaen"/>
          <w:sz w:val="18"/>
          <w:szCs w:val="18"/>
          <w:lang w:val="ru-RU"/>
        </w:rPr>
        <w:t>Л.Тазаян</w:t>
      </w:r>
      <w:r w:rsidRPr="009267A7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9267A7">
        <w:rPr>
          <w:rFonts w:ascii="Sylfaen" w:hAnsi="Sylfaen" w:cs="Sylfaen"/>
          <w:sz w:val="18"/>
          <w:szCs w:val="18"/>
        </w:rPr>
        <w:t xml:space="preserve"> </w:t>
      </w:r>
      <w:r w:rsidRPr="009267A7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9267A7">
        <w:rPr>
          <w:rFonts w:ascii="Sylfaen" w:hAnsi="Sylfaen" w:cs="Sylfaen"/>
          <w:sz w:val="18"/>
          <w:szCs w:val="18"/>
        </w:rPr>
        <w:t>N</w:t>
      </w:r>
      <w:r w:rsidR="003A1F32" w:rsidRPr="009267A7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9267A7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9267A7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9267A7">
        <w:rPr>
          <w:rFonts w:ascii="Sylfaen" w:hAnsi="Sylfaen" w:cs="Sylfaen"/>
          <w:sz w:val="18"/>
          <w:szCs w:val="18"/>
        </w:rPr>
        <w:t>N</w:t>
      </w:r>
      <w:r w:rsidRPr="009267A7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9267A7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9267A7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9267A7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9267A7">
        <w:rPr>
          <w:rFonts w:ascii="Sylfaen" w:hAnsi="Sylfaen" w:cs="Sylfaen"/>
          <w:sz w:val="18"/>
          <w:szCs w:val="18"/>
          <w:lang w:val="ru-RU"/>
        </w:rPr>
        <w:t>.</w:t>
      </w:r>
    </w:p>
    <w:p w:rsidR="007306DF" w:rsidRPr="009267A7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9267A7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9267A7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9267A7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9267A7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</w:rPr>
        <w:t>V</w:t>
      </w:r>
      <w:r w:rsidRPr="009267A7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9267A7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9267A7">
        <w:rPr>
          <w:rFonts w:ascii="Sylfaen" w:hAnsi="Sylfaen"/>
          <w:sz w:val="18"/>
          <w:szCs w:val="18"/>
        </w:rPr>
        <w:t xml:space="preserve"> </w:t>
      </w:r>
      <w:r w:rsidR="001720B9" w:rsidRPr="009267A7">
        <w:rPr>
          <w:rFonts w:ascii="Sylfaen" w:hAnsi="Sylfaen" w:cs="Sylfaen"/>
          <w:sz w:val="18"/>
          <w:szCs w:val="18"/>
        </w:rPr>
        <w:t>0</w:t>
      </w:r>
      <w:r w:rsidR="00F5180A" w:rsidRPr="009267A7">
        <w:rPr>
          <w:rFonts w:ascii="Sylfaen" w:hAnsi="Sylfaen" w:cs="Sylfaen"/>
          <w:sz w:val="18"/>
          <w:szCs w:val="18"/>
        </w:rPr>
        <w:t>8</w:t>
      </w:r>
      <w:r w:rsidR="00E409B5" w:rsidRPr="009267A7">
        <w:rPr>
          <w:rFonts w:ascii="Sylfaen" w:hAnsi="Sylfaen" w:cs="Sylfaen"/>
          <w:sz w:val="18"/>
          <w:szCs w:val="18"/>
          <w:lang w:val="ru-RU"/>
        </w:rPr>
        <w:t>.</w:t>
      </w:r>
      <w:r w:rsidR="00254005" w:rsidRPr="009267A7">
        <w:rPr>
          <w:rFonts w:ascii="Sylfaen" w:hAnsi="Sylfaen" w:cs="Sylfaen"/>
          <w:sz w:val="18"/>
          <w:szCs w:val="18"/>
        </w:rPr>
        <w:t>12</w:t>
      </w:r>
      <w:r w:rsidR="00E409B5" w:rsidRPr="009267A7">
        <w:rPr>
          <w:rFonts w:ascii="Sylfaen" w:hAnsi="Sylfaen" w:cs="Sylfaen"/>
          <w:sz w:val="18"/>
          <w:szCs w:val="18"/>
          <w:lang w:val="ru-RU"/>
        </w:rPr>
        <w:t>.202</w:t>
      </w:r>
      <w:r w:rsidR="00F5180A" w:rsidRPr="009267A7">
        <w:rPr>
          <w:rFonts w:ascii="Sylfaen" w:hAnsi="Sylfaen" w:cs="Sylfaen"/>
          <w:sz w:val="18"/>
          <w:szCs w:val="18"/>
        </w:rPr>
        <w:t>5</w:t>
      </w:r>
      <w:r w:rsidR="007C3B99" w:rsidRPr="009267A7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9267A7">
        <w:rPr>
          <w:rFonts w:ascii="Sylfaen" w:hAnsi="Sylfaen"/>
          <w:sz w:val="18"/>
          <w:szCs w:val="18"/>
          <w:lang w:val="ru-RU"/>
        </w:rPr>
        <w:t>.</w:t>
      </w:r>
      <w:r w:rsidR="00F11406" w:rsidRPr="009267A7">
        <w:rPr>
          <w:rFonts w:ascii="Sylfaen" w:hAnsi="Sylfaen" w:cs="Sylfaen"/>
          <w:sz w:val="18"/>
          <w:szCs w:val="18"/>
          <w:lang w:val="ru-RU"/>
        </w:rPr>
        <w:t>,</w:t>
      </w:r>
      <w:r w:rsidR="00F11406" w:rsidRPr="009267A7">
        <w:rPr>
          <w:rFonts w:ascii="Sylfaen" w:hAnsi="Sylfaen" w:cs="Sylfaen"/>
          <w:sz w:val="18"/>
          <w:szCs w:val="18"/>
        </w:rPr>
        <w:t xml:space="preserve"> </w:t>
      </w:r>
      <w:r w:rsidR="00F11406" w:rsidRPr="009267A7">
        <w:rPr>
          <w:rFonts w:ascii="Sylfaen" w:hAnsi="Sylfaen" w:cs="Sylfaen"/>
          <w:sz w:val="18"/>
          <w:szCs w:val="18"/>
          <w:lang w:val="ru-RU"/>
        </w:rPr>
        <w:t>в</w:t>
      </w:r>
      <w:r w:rsidR="00F11406" w:rsidRPr="009267A7">
        <w:rPr>
          <w:rFonts w:ascii="Sylfaen" w:hAnsi="Sylfaen" w:cs="Sylfaen"/>
          <w:sz w:val="18"/>
          <w:szCs w:val="18"/>
        </w:rPr>
        <w:t xml:space="preserve"> </w:t>
      </w:r>
      <w:r w:rsidR="00E722DD" w:rsidRPr="009267A7">
        <w:rPr>
          <w:rFonts w:ascii="Sylfaen" w:hAnsi="Sylfaen" w:cs="Sylfaen"/>
          <w:sz w:val="18"/>
          <w:szCs w:val="18"/>
          <w:lang w:val="ru-RU"/>
        </w:rPr>
        <w:t>1</w:t>
      </w:r>
      <w:r w:rsidR="00782DA8" w:rsidRPr="009267A7">
        <w:rPr>
          <w:rFonts w:ascii="Sylfaen" w:hAnsi="Sylfaen" w:cs="Sylfaen"/>
          <w:sz w:val="18"/>
          <w:szCs w:val="18"/>
          <w:lang w:val="ru-RU"/>
        </w:rPr>
        <w:t>1</w:t>
      </w:r>
      <w:r w:rsidR="00E722DD" w:rsidRPr="009267A7">
        <w:rPr>
          <w:rFonts w:ascii="Sylfaen" w:hAnsi="Sylfaen" w:cs="Sylfaen"/>
          <w:sz w:val="18"/>
          <w:szCs w:val="18"/>
          <w:lang w:val="ru-RU"/>
        </w:rPr>
        <w:t>:</w:t>
      </w:r>
      <w:r w:rsidR="005219A4" w:rsidRPr="009267A7">
        <w:rPr>
          <w:rFonts w:ascii="Sylfaen" w:hAnsi="Sylfaen" w:cs="Sylfaen"/>
          <w:sz w:val="18"/>
          <w:szCs w:val="18"/>
        </w:rPr>
        <w:t>0</w:t>
      </w:r>
      <w:r w:rsidR="00E722DD" w:rsidRPr="009267A7">
        <w:rPr>
          <w:rFonts w:ascii="Sylfaen" w:hAnsi="Sylfaen" w:cs="Sylfaen"/>
          <w:sz w:val="18"/>
          <w:szCs w:val="18"/>
          <w:lang w:val="ru-RU"/>
        </w:rPr>
        <w:t>0</w:t>
      </w:r>
      <w:r w:rsidRPr="009267A7">
        <w:rPr>
          <w:rFonts w:ascii="Sylfaen" w:hAnsi="Sylfaen"/>
          <w:sz w:val="18"/>
          <w:szCs w:val="18"/>
          <w:lang w:val="ru-RU"/>
        </w:rPr>
        <w:t>,</w:t>
      </w:r>
      <w:r w:rsidRPr="009267A7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9267A7">
        <w:rPr>
          <w:rFonts w:ascii="Sylfaen" w:hAnsi="Sylfaen"/>
          <w:sz w:val="18"/>
          <w:szCs w:val="18"/>
          <w:lang w:val="ru-RU"/>
        </w:rPr>
        <w:t>.</w:t>
      </w:r>
      <w:r w:rsidR="00F11406" w:rsidRPr="009267A7">
        <w:rPr>
          <w:rFonts w:ascii="Sylfaen" w:hAnsi="Sylfaen"/>
          <w:sz w:val="18"/>
          <w:szCs w:val="18"/>
        </w:rPr>
        <w:t xml:space="preserve"> </w:t>
      </w:r>
      <w:r w:rsidR="001B74AE" w:rsidRPr="009267A7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9267A7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9267A7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9267A7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9267A7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9267A7">
        <w:rPr>
          <w:rFonts w:ascii="Sylfaen" w:hAnsi="Sylfaen"/>
          <w:sz w:val="18"/>
          <w:szCs w:val="18"/>
          <w:lang w:val="ru-RU"/>
        </w:rPr>
        <w:t>председателю</w:t>
      </w:r>
      <w:r w:rsidRPr="009267A7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9267A7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9267A7">
        <w:rPr>
          <w:rFonts w:ascii="Sylfaen" w:hAnsi="Sylfaen"/>
          <w:sz w:val="18"/>
          <w:szCs w:val="18"/>
          <w:lang w:val="ru-RU"/>
        </w:rPr>
        <w:t>председателю</w:t>
      </w:r>
      <w:r w:rsidRPr="009267A7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9267A7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9267A7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9267A7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lastRenderedPageBreak/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9267A7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9267A7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9267A7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9267A7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9267A7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9267A7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9267A7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9267A7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9267A7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9267A7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9267A7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9267A7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9267A7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Pr="009267A7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9267A7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9267A7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9267A7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9267A7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9267A7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9267A7">
        <w:rPr>
          <w:rFonts w:ascii="Sylfaen" w:hAnsi="Sylfaen"/>
          <w:sz w:val="18"/>
          <w:szCs w:val="18"/>
          <w:lang w:val="hy-AM"/>
        </w:rPr>
        <w:t>Еслиесть</w:t>
      </w:r>
      <w:r w:rsidRPr="009267A7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9267A7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9267A7">
        <w:rPr>
          <w:rFonts w:ascii="Sylfaen" w:hAnsi="Sylfaen"/>
          <w:sz w:val="18"/>
          <w:szCs w:val="18"/>
          <w:lang w:val="ru-RU"/>
        </w:rPr>
        <w:t>, то</w:t>
      </w:r>
      <w:r w:rsidRPr="009267A7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9267A7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9267A7">
        <w:rPr>
          <w:rFonts w:ascii="Sylfaen" w:hAnsi="Sylfaen"/>
          <w:sz w:val="18"/>
          <w:szCs w:val="18"/>
          <w:lang w:val="hy-AM"/>
        </w:rPr>
        <w:t>член</w:t>
      </w:r>
      <w:r w:rsidRPr="009267A7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9267A7">
        <w:rPr>
          <w:rFonts w:ascii="Sylfaen" w:hAnsi="Sylfaen"/>
          <w:sz w:val="18"/>
          <w:szCs w:val="18"/>
          <w:lang w:val="hy-AM"/>
        </w:rPr>
        <w:t>ком</w:t>
      </w:r>
      <w:r w:rsidRPr="009267A7">
        <w:rPr>
          <w:rFonts w:ascii="Sylfaen" w:hAnsi="Sylfaen"/>
          <w:sz w:val="18"/>
          <w:szCs w:val="18"/>
          <w:lang w:val="ru-RU"/>
        </w:rPr>
        <w:t>иссии</w:t>
      </w:r>
      <w:r w:rsidRPr="009267A7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9267A7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9267A7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9267A7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9267A7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9267A7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9267A7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243133" w:rsidRPr="009267A7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243133" w:rsidRPr="009267A7">
        <w:rPr>
          <w:rFonts w:ascii="Sylfaen" w:hAnsi="Sylfaen"/>
          <w:sz w:val="18"/>
          <w:szCs w:val="18"/>
          <w:lang w:val="ru-RU"/>
        </w:rPr>
        <w:t>для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243133" w:rsidRPr="009267A7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243133" w:rsidRPr="009267A7">
        <w:rPr>
          <w:rFonts w:ascii="Sylfaen" w:hAnsi="Sylfaen"/>
          <w:sz w:val="18"/>
          <w:szCs w:val="18"/>
          <w:lang w:val="ru-RU"/>
        </w:rPr>
        <w:t>заявок,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243133" w:rsidRPr="009267A7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243133" w:rsidRPr="009267A7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9267A7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>25.</w:t>
      </w:r>
      <w:r w:rsidR="00865841" w:rsidRPr="009267A7">
        <w:rPr>
          <w:rFonts w:ascii="Sylfaen" w:hAnsi="Sylfaen"/>
          <w:sz w:val="18"/>
          <w:szCs w:val="18"/>
        </w:rPr>
        <w:t xml:space="preserve"> </w:t>
      </w:r>
      <w:r w:rsidR="009175DD" w:rsidRPr="009267A7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9267A7">
        <w:rPr>
          <w:rFonts w:ascii="GHEA Grapalat" w:hAnsi="GHEA Grapalat" w:cs="GHEA Grapalat"/>
          <w:sz w:val="18"/>
          <w:szCs w:val="18"/>
        </w:rPr>
        <w:t xml:space="preserve">процедуре </w:t>
      </w:r>
      <w:r w:rsidR="007F066A" w:rsidRPr="009267A7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9267A7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9267A7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9267A7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7E50CE" w:rsidRPr="009267A7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1) В случае лиц, которые</w:t>
      </w:r>
      <w:r w:rsidR="00D623AF" w:rsidRPr="009267A7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9267A7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резидентами</w:t>
      </w:r>
      <w:r w:rsidR="00D623AF" w:rsidRPr="009267A7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F21EB0" w:rsidRPr="009267A7" w:rsidRDefault="007E50CE" w:rsidP="00F21EB0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2) В случае лиц, которые</w:t>
      </w:r>
      <w:r w:rsidR="00D623AF" w:rsidRPr="009267A7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не</w:t>
      </w:r>
      <w:r w:rsidR="00D623AF" w:rsidRPr="009267A7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9267A7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9267A7">
        <w:rPr>
          <w:rFonts w:ascii="Sylfaen" w:eastAsia="Calibri" w:hAnsi="Sylfaen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9267A7">
        <w:rPr>
          <w:rFonts w:ascii="Sylfaen" w:eastAsia="Calibri" w:hAnsi="Sylfaen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9267A7" w:rsidRDefault="00F21EB0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</w:rPr>
        <w:t xml:space="preserve">  </w:t>
      </w:r>
      <w:r w:rsidR="009175DD" w:rsidRPr="009267A7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9267A7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9267A7" w:rsidRDefault="007E50CE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</w:rPr>
      </w:pPr>
      <w:r w:rsidRPr="009267A7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9267A7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9267A7">
        <w:rPr>
          <w:rFonts w:ascii="Sylfaen" w:hAnsi="Sylfaen"/>
          <w:sz w:val="18"/>
          <w:szCs w:val="18"/>
          <w:lang w:val="ru-RU"/>
        </w:rPr>
        <w:t>м</w:t>
      </w:r>
      <w:r w:rsidRPr="009267A7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9267A7">
        <w:rPr>
          <w:rFonts w:ascii="Sylfaen" w:hAnsi="Sylfaen"/>
          <w:sz w:val="18"/>
          <w:szCs w:val="18"/>
          <w:lang w:val="ru-RU"/>
        </w:rPr>
        <w:t>ам</w:t>
      </w:r>
      <w:r w:rsidRPr="009267A7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9267A7">
        <w:rPr>
          <w:rFonts w:ascii="Sylfaen" w:hAnsi="Sylfaen" w:cs="Sylfaen"/>
          <w:sz w:val="18"/>
          <w:szCs w:val="18"/>
          <w:lang w:val="ru-RU"/>
        </w:rPr>
        <w:t>закрытого целевого конкурса</w:t>
      </w:r>
      <w:r w:rsidR="0018394D" w:rsidRPr="009267A7">
        <w:rPr>
          <w:rFonts w:ascii="Sylfaen" w:hAnsi="Sylfaen"/>
          <w:sz w:val="18"/>
          <w:szCs w:val="18"/>
          <w:lang w:val="af-ZA"/>
        </w:rPr>
        <w:t xml:space="preserve"> </w:t>
      </w:r>
      <w:r w:rsidRPr="009267A7">
        <w:rPr>
          <w:rFonts w:ascii="Sylfaen" w:hAnsi="Sylfaen"/>
          <w:sz w:val="18"/>
          <w:szCs w:val="18"/>
          <w:lang w:val="af-ZA"/>
        </w:rPr>
        <w:t>тендера считается</w:t>
      </w:r>
      <w:r w:rsidRPr="009267A7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9267A7">
        <w:rPr>
          <w:rFonts w:ascii="Sylfaen" w:hAnsi="Sylfaen"/>
          <w:sz w:val="18"/>
          <w:szCs w:val="18"/>
          <w:lang w:val="af-ZA"/>
        </w:rPr>
        <w:t xml:space="preserve"> т</w:t>
      </w:r>
      <w:r w:rsidRPr="009267A7">
        <w:rPr>
          <w:rFonts w:ascii="Sylfaen" w:hAnsi="Sylfaen"/>
          <w:sz w:val="18"/>
          <w:szCs w:val="18"/>
          <w:lang w:val="ru-RU"/>
        </w:rPr>
        <w:t>ем</w:t>
      </w:r>
      <w:r w:rsidRPr="009267A7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9267A7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af-ZA"/>
        </w:rPr>
        <w:t>27.</w:t>
      </w:r>
      <w:r w:rsidRPr="009267A7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9267A7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9267A7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9267A7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9267A7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9267A7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9267A7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9267A7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9267A7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9267A7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9267A7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9267A7">
        <w:rPr>
          <w:rFonts w:ascii="Sylfaen" w:hAnsi="Sylfaen"/>
          <w:sz w:val="18"/>
          <w:szCs w:val="18"/>
          <w:lang w:val="ru-RU"/>
        </w:rPr>
        <w:t>главным</w:t>
      </w:r>
      <w:r w:rsidRPr="009267A7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9267A7">
        <w:rPr>
          <w:rFonts w:ascii="Sylfaen" w:hAnsi="Sylfaen"/>
          <w:sz w:val="18"/>
          <w:szCs w:val="18"/>
          <w:lang w:val="ru-RU"/>
        </w:rPr>
        <w:t>ом</w:t>
      </w:r>
      <w:r w:rsidRPr="009267A7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9267A7">
        <w:rPr>
          <w:rFonts w:ascii="Sylfaen" w:hAnsi="Sylfaen"/>
          <w:sz w:val="18"/>
          <w:szCs w:val="18"/>
          <w:lang w:val="ru-RU"/>
        </w:rPr>
        <w:t>я по</w:t>
      </w:r>
      <w:r w:rsidR="008A2A4D" w:rsidRPr="009267A7">
        <w:rPr>
          <w:rFonts w:ascii="Sylfaen" w:hAnsi="Sylfaen"/>
          <w:sz w:val="18"/>
          <w:szCs w:val="18"/>
          <w:lang w:val="ru-RU"/>
        </w:rPr>
        <w:t>организации</w:t>
      </w:r>
      <w:r w:rsidRPr="009267A7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9267A7">
        <w:rPr>
          <w:rFonts w:ascii="Sylfaen" w:hAnsi="Sylfaen"/>
          <w:sz w:val="18"/>
          <w:szCs w:val="18"/>
          <w:lang w:val="ru-RU"/>
        </w:rPr>
        <w:t>Л.Тазаян</w:t>
      </w:r>
      <w:r w:rsidRPr="009267A7">
        <w:rPr>
          <w:rFonts w:ascii="Sylfaen" w:hAnsi="Sylfaen"/>
          <w:sz w:val="18"/>
          <w:szCs w:val="18"/>
          <w:lang w:val="ru-RU"/>
        </w:rPr>
        <w:t>ом.</w:t>
      </w:r>
    </w:p>
    <w:p w:rsidR="00E85FF6" w:rsidRPr="009267A7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D727C4" w:rsidRPr="009267A7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CA3C9A" w:rsidRPr="009267A7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9267A7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9267A7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9267A7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9267A7">
        <w:rPr>
          <w:rFonts w:ascii="GHEA Grapalat" w:hAnsi="GHEA Grapalat" w:cs="GHEA Grapalat"/>
          <w:sz w:val="18"/>
          <w:szCs w:val="18"/>
        </w:rPr>
        <w:t>l</w:t>
      </w:r>
      <w:r w:rsidRPr="009267A7">
        <w:rPr>
          <w:rFonts w:ascii="GHEA Grapalat" w:hAnsi="GHEA Grapalat" w:cs="GHEA Grapalat"/>
          <w:sz w:val="18"/>
          <w:szCs w:val="18"/>
          <w:lang w:val="ru-RU"/>
        </w:rPr>
        <w:t>.</w:t>
      </w:r>
      <w:r w:rsidRPr="009267A7">
        <w:rPr>
          <w:rFonts w:ascii="GHEA Grapalat" w:hAnsi="GHEA Grapalat" w:cs="GHEA Grapalat"/>
          <w:sz w:val="18"/>
          <w:szCs w:val="18"/>
        </w:rPr>
        <w:t>tazayan</w:t>
      </w:r>
      <w:r w:rsidRPr="009267A7">
        <w:rPr>
          <w:rFonts w:ascii="GHEA Grapalat" w:hAnsi="GHEA Grapalat" w:cs="GHEA Grapalat"/>
          <w:sz w:val="18"/>
          <w:szCs w:val="18"/>
          <w:lang w:val="ru-RU"/>
        </w:rPr>
        <w:t>@</w:t>
      </w:r>
      <w:r w:rsidRPr="009267A7">
        <w:rPr>
          <w:rFonts w:ascii="GHEA Grapalat" w:hAnsi="GHEA Grapalat" w:cs="GHEA Grapalat"/>
          <w:sz w:val="18"/>
          <w:szCs w:val="18"/>
        </w:rPr>
        <w:t>mil</w:t>
      </w:r>
      <w:r w:rsidRPr="009267A7">
        <w:rPr>
          <w:rFonts w:ascii="GHEA Grapalat" w:hAnsi="GHEA Grapalat" w:cs="GHEA Grapalat"/>
          <w:sz w:val="18"/>
          <w:szCs w:val="18"/>
          <w:lang w:val="ru-RU"/>
        </w:rPr>
        <w:t>.</w:t>
      </w:r>
      <w:r w:rsidRPr="009267A7">
        <w:rPr>
          <w:rFonts w:ascii="GHEA Grapalat" w:hAnsi="GHEA Grapalat" w:cs="GHEA Grapalat"/>
          <w:sz w:val="18"/>
          <w:szCs w:val="18"/>
        </w:rPr>
        <w:t>am</w:t>
      </w:r>
    </w:p>
    <w:p w:rsidR="00CA3C9A" w:rsidRPr="009267A7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9267A7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9267A7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9C551A" w:rsidRPr="009267A7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420C6E" w:rsidRPr="009267A7" w:rsidRDefault="00420C6E" w:rsidP="00320F2C">
      <w:pPr>
        <w:jc w:val="right"/>
        <w:rPr>
          <w:rFonts w:ascii="Sylfaen" w:hAnsi="Sylfaen"/>
          <w:sz w:val="20"/>
          <w:szCs w:val="20"/>
        </w:rPr>
      </w:pPr>
    </w:p>
    <w:p w:rsidR="00BD103D" w:rsidRPr="009267A7" w:rsidRDefault="00BD103D" w:rsidP="00320F2C">
      <w:pPr>
        <w:jc w:val="right"/>
        <w:rPr>
          <w:rFonts w:ascii="Sylfaen" w:hAnsi="Sylfaen"/>
          <w:sz w:val="20"/>
          <w:szCs w:val="20"/>
        </w:rPr>
      </w:pPr>
    </w:p>
    <w:p w:rsidR="00BD103D" w:rsidRPr="009267A7" w:rsidRDefault="00BD103D" w:rsidP="00320F2C">
      <w:pPr>
        <w:jc w:val="right"/>
        <w:rPr>
          <w:rFonts w:ascii="Sylfaen" w:hAnsi="Sylfaen"/>
          <w:sz w:val="20"/>
          <w:szCs w:val="20"/>
        </w:rPr>
      </w:pPr>
    </w:p>
    <w:p w:rsidR="00E85FF6" w:rsidRPr="009267A7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9267A7">
        <w:rPr>
          <w:rFonts w:ascii="GHEA Grapalat" w:hAnsi="GHEA Grapalat" w:cs="GHEA Grapalat"/>
          <w:sz w:val="20"/>
          <w:szCs w:val="20"/>
        </w:rPr>
        <w:t>N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9267A7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9267A7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9267A7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9267A7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9267A7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F5180A" w:rsidRPr="009267A7">
        <w:rPr>
          <w:rFonts w:ascii="GHEA Grapalat" w:hAnsi="GHEA Grapalat" w:cs="GHEA Grapalat"/>
          <w:sz w:val="20"/>
          <w:szCs w:val="20"/>
          <w:lang w:val="ru-RU"/>
        </w:rPr>
        <w:t>ПНМАШДЗБ-25-10/48</w:t>
      </w:r>
      <w:r w:rsidR="00112F93" w:rsidRPr="009267A7">
        <w:rPr>
          <w:rFonts w:ascii="GHEA Grapalat" w:hAnsi="GHEA Grapalat" w:cs="GHEA Grapalat"/>
          <w:sz w:val="20"/>
          <w:szCs w:val="20"/>
          <w:lang w:val="ru-RU"/>
        </w:rPr>
        <w:t>"</w:t>
      </w:r>
      <w:r w:rsidR="00E85FF6" w:rsidRPr="009267A7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9267A7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FA0A0C" w:rsidRPr="009267A7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E85FF6" w:rsidRPr="009267A7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9267A7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9267A7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9267A7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9267A7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</w:t>
      </w:r>
      <w:r w:rsidR="00E85FF6"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9267A7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9267A7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9267A7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9267A7">
        <w:rPr>
          <w:rFonts w:ascii="Sylfaen" w:hAnsi="Sylfaen"/>
          <w:sz w:val="20"/>
          <w:szCs w:val="20"/>
          <w:lang w:val="ru-RU"/>
        </w:rPr>
        <w:t>"</w:t>
      </w:r>
      <w:r w:rsidR="00112F93" w:rsidRPr="009267A7">
        <w:rPr>
          <w:rFonts w:ascii="GHEA Grapalat" w:hAnsi="GHEA Grapalat" w:cs="GHEA Grapalat"/>
          <w:sz w:val="20"/>
          <w:szCs w:val="20"/>
          <w:lang w:val="ru-RU"/>
        </w:rPr>
        <w:t>МО РА-</w:t>
      </w:r>
      <w:r w:rsidR="00F5180A" w:rsidRPr="009267A7">
        <w:rPr>
          <w:rFonts w:ascii="GHEA Grapalat" w:hAnsi="GHEA Grapalat" w:cs="GHEA Grapalat"/>
          <w:sz w:val="20"/>
          <w:szCs w:val="20"/>
          <w:lang w:val="ru-RU"/>
        </w:rPr>
        <w:t>ПНМАШДЗБ-25-10/48</w:t>
      </w:r>
      <w:r w:rsidR="00112F93" w:rsidRPr="009267A7">
        <w:rPr>
          <w:rFonts w:ascii="GHEA Grapalat" w:hAnsi="GHEA Grapalat" w:cs="GHEA Grapalat"/>
          <w:sz w:val="20"/>
          <w:szCs w:val="20"/>
          <w:lang w:val="ru-RU"/>
        </w:rPr>
        <w:t>"</w:t>
      </w:r>
      <w:r w:rsidR="00112F93" w:rsidRPr="009267A7">
        <w:rPr>
          <w:rFonts w:ascii="Sylfaen" w:hAnsi="Sylfaen"/>
          <w:sz w:val="20"/>
          <w:szCs w:val="20"/>
        </w:rPr>
        <w:t xml:space="preserve"> 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9267A7">
        <w:rPr>
          <w:rFonts w:ascii="GHEA Grapalat" w:hAnsi="GHEA Grapalat" w:cs="GHEA Grapalat"/>
          <w:sz w:val="20"/>
          <w:szCs w:val="20"/>
        </w:rPr>
        <w:t> 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9267A7">
        <w:rPr>
          <w:rFonts w:ascii="GHEA Grapalat" w:hAnsi="GHEA Grapalat" w:cs="GHEA Grapalat"/>
          <w:sz w:val="20"/>
          <w:szCs w:val="20"/>
        </w:rPr>
        <w:t> 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9267A7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9267A7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9267A7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9267A7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9267A7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9267A7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9267A7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9267A7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9267A7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9267A7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9267A7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9267A7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9267A7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9267A7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9267A7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CE27A7" w:rsidRPr="009267A7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E85FF6" w:rsidRPr="009267A7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9267A7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9267A7">
        <w:rPr>
          <w:rFonts w:ascii="GHEA Grapalat" w:hAnsi="GHEA Grapalat" w:cs="GHEA Grapalat"/>
          <w:sz w:val="20"/>
        </w:rPr>
        <w:t>N</w:t>
      </w:r>
      <w:r w:rsidRPr="009267A7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9267A7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9267A7" w:rsidRDefault="00CE27A7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9267A7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9267A7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9267A7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F5180A" w:rsidRPr="009267A7">
        <w:rPr>
          <w:rFonts w:ascii="GHEA Grapalat" w:hAnsi="GHEA Grapalat" w:cs="GHEA Grapalat"/>
          <w:sz w:val="20"/>
          <w:szCs w:val="20"/>
          <w:lang w:val="ru-RU"/>
        </w:rPr>
        <w:t>ПНМАШДЗБ-25-10/48</w:t>
      </w:r>
      <w:r w:rsidR="00112F93" w:rsidRPr="009267A7">
        <w:rPr>
          <w:rFonts w:ascii="GHEA Grapalat" w:hAnsi="GHEA Grapalat" w:cs="GHEA Grapalat"/>
          <w:sz w:val="20"/>
          <w:szCs w:val="20"/>
          <w:lang w:val="ru-RU"/>
        </w:rPr>
        <w:t>"</w:t>
      </w:r>
    </w:p>
    <w:p w:rsidR="00E85FF6" w:rsidRPr="009267A7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9267A7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9267A7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9267A7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9267A7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9267A7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9267A7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9267A7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9267A7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</w:rPr>
      </w:pP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3E6AA4" w:rsidRPr="009267A7">
        <w:rPr>
          <w:rFonts w:ascii="GHEA Grapalat" w:hAnsi="GHEA Grapalat" w:cs="GHEA Grapalat"/>
          <w:sz w:val="20"/>
          <w:szCs w:val="20"/>
          <w:lang w:val="ru-RU"/>
        </w:rPr>
        <w:t>работы</w:t>
      </w:r>
      <w:r w:rsidRPr="009267A7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9267A7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9267A7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9267A7" w:rsidTr="00E85FF6">
        <w:trPr>
          <w:trHeight w:val="193"/>
        </w:trPr>
        <w:tc>
          <w:tcPr>
            <w:tcW w:w="10029" w:type="dxa"/>
            <w:gridSpan w:val="3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rPr>
          <w:trHeight w:val="250"/>
        </w:trPr>
        <w:tc>
          <w:tcPr>
            <w:tcW w:w="10029" w:type="dxa"/>
            <w:gridSpan w:val="3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rPr>
          <w:trHeight w:val="205"/>
        </w:trPr>
        <w:tc>
          <w:tcPr>
            <w:tcW w:w="10029" w:type="dxa"/>
            <w:gridSpan w:val="3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9267A7" w:rsidTr="00E85FF6">
        <w:tc>
          <w:tcPr>
            <w:tcW w:w="1088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9267A7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9267A7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9267A7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9267A7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9267A7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9267A7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9267A7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                          </w:t>
      </w:r>
      <w:r w:rsidRPr="009267A7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9267A7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9267A7">
        <w:rPr>
          <w:sz w:val="20"/>
          <w:szCs w:val="20"/>
        </w:rPr>
        <w:t>М. П.</w:t>
      </w:r>
      <w:r w:rsidRPr="009267A7">
        <w:rPr>
          <w:sz w:val="20"/>
          <w:szCs w:val="20"/>
        </w:rPr>
        <w:tab/>
      </w:r>
    </w:p>
    <w:p w:rsidR="00815477" w:rsidRPr="009267A7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9267A7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7358" w:rsidRDefault="00B37358" w:rsidP="002C0C01">
      <w:pPr>
        <w:spacing w:after="0" w:line="240" w:lineRule="auto"/>
      </w:pPr>
      <w:r>
        <w:separator/>
      </w:r>
    </w:p>
  </w:endnote>
  <w:endnote w:type="continuationSeparator" w:id="1">
    <w:p w:rsidR="00B37358" w:rsidRDefault="00B37358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7358" w:rsidRDefault="00B37358" w:rsidP="002C0C01">
      <w:pPr>
        <w:spacing w:after="0" w:line="240" w:lineRule="auto"/>
      </w:pPr>
      <w:r>
        <w:separator/>
      </w:r>
    </w:p>
  </w:footnote>
  <w:footnote w:type="continuationSeparator" w:id="1">
    <w:p w:rsidR="00B37358" w:rsidRDefault="00B37358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0B71201C"/>
    <w:multiLevelType w:val="hybridMultilevel"/>
    <w:tmpl w:val="79EA618C"/>
    <w:lvl w:ilvl="0" w:tplc="3904DD5A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58B0"/>
    <w:rsid w:val="00016CDC"/>
    <w:rsid w:val="000208AD"/>
    <w:rsid w:val="0002243B"/>
    <w:rsid w:val="00025056"/>
    <w:rsid w:val="000324DC"/>
    <w:rsid w:val="00032F5D"/>
    <w:rsid w:val="00033666"/>
    <w:rsid w:val="00036564"/>
    <w:rsid w:val="00041727"/>
    <w:rsid w:val="00047053"/>
    <w:rsid w:val="00053431"/>
    <w:rsid w:val="00053633"/>
    <w:rsid w:val="000543A2"/>
    <w:rsid w:val="000572BA"/>
    <w:rsid w:val="00057CD9"/>
    <w:rsid w:val="00061DA6"/>
    <w:rsid w:val="00063272"/>
    <w:rsid w:val="00063B37"/>
    <w:rsid w:val="000650B0"/>
    <w:rsid w:val="00065569"/>
    <w:rsid w:val="0006628B"/>
    <w:rsid w:val="00072EE0"/>
    <w:rsid w:val="00075250"/>
    <w:rsid w:val="00080FF3"/>
    <w:rsid w:val="0008372F"/>
    <w:rsid w:val="000840DC"/>
    <w:rsid w:val="00096E14"/>
    <w:rsid w:val="000A0A18"/>
    <w:rsid w:val="000A12EF"/>
    <w:rsid w:val="000A22C6"/>
    <w:rsid w:val="000A280A"/>
    <w:rsid w:val="000A2D05"/>
    <w:rsid w:val="000A406A"/>
    <w:rsid w:val="000B05AD"/>
    <w:rsid w:val="000C041F"/>
    <w:rsid w:val="000C38EF"/>
    <w:rsid w:val="000C4786"/>
    <w:rsid w:val="000D3CF3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26354"/>
    <w:rsid w:val="00133CFE"/>
    <w:rsid w:val="00134E6C"/>
    <w:rsid w:val="00136993"/>
    <w:rsid w:val="00140D6D"/>
    <w:rsid w:val="001422BD"/>
    <w:rsid w:val="0014255C"/>
    <w:rsid w:val="0014745D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A0A38"/>
    <w:rsid w:val="001A260F"/>
    <w:rsid w:val="001A26DB"/>
    <w:rsid w:val="001B33D2"/>
    <w:rsid w:val="001B720D"/>
    <w:rsid w:val="001B73CB"/>
    <w:rsid w:val="001B74AE"/>
    <w:rsid w:val="001C4E8D"/>
    <w:rsid w:val="001C6810"/>
    <w:rsid w:val="001C7199"/>
    <w:rsid w:val="001D03F3"/>
    <w:rsid w:val="001D12C3"/>
    <w:rsid w:val="001D4A99"/>
    <w:rsid w:val="001E3390"/>
    <w:rsid w:val="001E435F"/>
    <w:rsid w:val="001E63A1"/>
    <w:rsid w:val="001F6059"/>
    <w:rsid w:val="001F61C1"/>
    <w:rsid w:val="001F7771"/>
    <w:rsid w:val="0020474C"/>
    <w:rsid w:val="00205A37"/>
    <w:rsid w:val="00212FE8"/>
    <w:rsid w:val="00215C9D"/>
    <w:rsid w:val="00216629"/>
    <w:rsid w:val="00217BCC"/>
    <w:rsid w:val="002273E2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4005"/>
    <w:rsid w:val="002568D5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C5A"/>
    <w:rsid w:val="002849A8"/>
    <w:rsid w:val="00294E60"/>
    <w:rsid w:val="00296AC0"/>
    <w:rsid w:val="002A5EBA"/>
    <w:rsid w:val="002A7057"/>
    <w:rsid w:val="002A7085"/>
    <w:rsid w:val="002B11F4"/>
    <w:rsid w:val="002B17E5"/>
    <w:rsid w:val="002B1ACB"/>
    <w:rsid w:val="002B2300"/>
    <w:rsid w:val="002B37B9"/>
    <w:rsid w:val="002B39B5"/>
    <w:rsid w:val="002B6157"/>
    <w:rsid w:val="002C0C01"/>
    <w:rsid w:val="002C52F6"/>
    <w:rsid w:val="002C55A9"/>
    <w:rsid w:val="002D0640"/>
    <w:rsid w:val="002D76AF"/>
    <w:rsid w:val="002E6C1B"/>
    <w:rsid w:val="002E7ED1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055B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385A"/>
    <w:rsid w:val="003A5D76"/>
    <w:rsid w:val="003B66F9"/>
    <w:rsid w:val="003C3644"/>
    <w:rsid w:val="003C4342"/>
    <w:rsid w:val="003C62B8"/>
    <w:rsid w:val="003C7740"/>
    <w:rsid w:val="003D53E6"/>
    <w:rsid w:val="003E6AA4"/>
    <w:rsid w:val="003F56C0"/>
    <w:rsid w:val="004004C8"/>
    <w:rsid w:val="00402555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47046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6269"/>
    <w:rsid w:val="004A0B81"/>
    <w:rsid w:val="004A16FE"/>
    <w:rsid w:val="004A6265"/>
    <w:rsid w:val="004A6878"/>
    <w:rsid w:val="004A6FDD"/>
    <w:rsid w:val="004B053C"/>
    <w:rsid w:val="004B3AF3"/>
    <w:rsid w:val="004B61BB"/>
    <w:rsid w:val="004C20F8"/>
    <w:rsid w:val="004C2BF9"/>
    <w:rsid w:val="004C7CA7"/>
    <w:rsid w:val="004D413B"/>
    <w:rsid w:val="004E25EC"/>
    <w:rsid w:val="00502E5B"/>
    <w:rsid w:val="00504F25"/>
    <w:rsid w:val="00505CF0"/>
    <w:rsid w:val="005063EC"/>
    <w:rsid w:val="005072F7"/>
    <w:rsid w:val="005120C1"/>
    <w:rsid w:val="00512FA4"/>
    <w:rsid w:val="00516950"/>
    <w:rsid w:val="005219A4"/>
    <w:rsid w:val="00524628"/>
    <w:rsid w:val="00526F4A"/>
    <w:rsid w:val="00527105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2E11"/>
    <w:rsid w:val="005A6163"/>
    <w:rsid w:val="005A70C5"/>
    <w:rsid w:val="005B1355"/>
    <w:rsid w:val="005B1D29"/>
    <w:rsid w:val="005B554F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725B"/>
    <w:rsid w:val="006509BA"/>
    <w:rsid w:val="0065170B"/>
    <w:rsid w:val="00661375"/>
    <w:rsid w:val="006718A5"/>
    <w:rsid w:val="006722C8"/>
    <w:rsid w:val="00672DCA"/>
    <w:rsid w:val="00676CF9"/>
    <w:rsid w:val="006856E2"/>
    <w:rsid w:val="00685E71"/>
    <w:rsid w:val="00686D7B"/>
    <w:rsid w:val="00690782"/>
    <w:rsid w:val="00691AAE"/>
    <w:rsid w:val="006930D4"/>
    <w:rsid w:val="00693AF1"/>
    <w:rsid w:val="0069577A"/>
    <w:rsid w:val="006A652D"/>
    <w:rsid w:val="006B1F7C"/>
    <w:rsid w:val="006D6621"/>
    <w:rsid w:val="006E0893"/>
    <w:rsid w:val="006E6484"/>
    <w:rsid w:val="006F27D8"/>
    <w:rsid w:val="006F30B1"/>
    <w:rsid w:val="006F3810"/>
    <w:rsid w:val="006F4C25"/>
    <w:rsid w:val="006F5954"/>
    <w:rsid w:val="007023C2"/>
    <w:rsid w:val="00704888"/>
    <w:rsid w:val="007162FC"/>
    <w:rsid w:val="007210BA"/>
    <w:rsid w:val="007253C2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2B6"/>
    <w:rsid w:val="0077076C"/>
    <w:rsid w:val="00772A92"/>
    <w:rsid w:val="00772B61"/>
    <w:rsid w:val="00776A5D"/>
    <w:rsid w:val="00782DA8"/>
    <w:rsid w:val="00787532"/>
    <w:rsid w:val="00792A60"/>
    <w:rsid w:val="007A2956"/>
    <w:rsid w:val="007A609C"/>
    <w:rsid w:val="007A724D"/>
    <w:rsid w:val="007B6635"/>
    <w:rsid w:val="007C1A6B"/>
    <w:rsid w:val="007C3B99"/>
    <w:rsid w:val="007E1639"/>
    <w:rsid w:val="007E50CE"/>
    <w:rsid w:val="007F066A"/>
    <w:rsid w:val="007F3569"/>
    <w:rsid w:val="007F3683"/>
    <w:rsid w:val="007F3DAD"/>
    <w:rsid w:val="007F4652"/>
    <w:rsid w:val="007F7EC6"/>
    <w:rsid w:val="008010F2"/>
    <w:rsid w:val="00801451"/>
    <w:rsid w:val="00810F4D"/>
    <w:rsid w:val="00812971"/>
    <w:rsid w:val="00815477"/>
    <w:rsid w:val="0082128B"/>
    <w:rsid w:val="008236AF"/>
    <w:rsid w:val="00826339"/>
    <w:rsid w:val="00841AAC"/>
    <w:rsid w:val="00846DDD"/>
    <w:rsid w:val="00847EFC"/>
    <w:rsid w:val="008507E2"/>
    <w:rsid w:val="0085558E"/>
    <w:rsid w:val="00865841"/>
    <w:rsid w:val="00870E4E"/>
    <w:rsid w:val="008724BC"/>
    <w:rsid w:val="00873DED"/>
    <w:rsid w:val="00876173"/>
    <w:rsid w:val="008763AE"/>
    <w:rsid w:val="00884B7C"/>
    <w:rsid w:val="00887B6E"/>
    <w:rsid w:val="00891512"/>
    <w:rsid w:val="008976BB"/>
    <w:rsid w:val="008A07E6"/>
    <w:rsid w:val="008A0C7E"/>
    <w:rsid w:val="008A2A4D"/>
    <w:rsid w:val="008A2AFD"/>
    <w:rsid w:val="008A3F26"/>
    <w:rsid w:val="008B1C06"/>
    <w:rsid w:val="008B7CC1"/>
    <w:rsid w:val="008C25E8"/>
    <w:rsid w:val="008C26E9"/>
    <w:rsid w:val="008D562C"/>
    <w:rsid w:val="008D5C60"/>
    <w:rsid w:val="008E7656"/>
    <w:rsid w:val="008F42D1"/>
    <w:rsid w:val="00901684"/>
    <w:rsid w:val="00903400"/>
    <w:rsid w:val="0090441E"/>
    <w:rsid w:val="00905E4B"/>
    <w:rsid w:val="0091136A"/>
    <w:rsid w:val="009136D9"/>
    <w:rsid w:val="009175DD"/>
    <w:rsid w:val="009267A7"/>
    <w:rsid w:val="0092701D"/>
    <w:rsid w:val="0093398A"/>
    <w:rsid w:val="00936BA6"/>
    <w:rsid w:val="009402FB"/>
    <w:rsid w:val="009409F7"/>
    <w:rsid w:val="00950B5C"/>
    <w:rsid w:val="00952E02"/>
    <w:rsid w:val="00957DB2"/>
    <w:rsid w:val="00962C67"/>
    <w:rsid w:val="0096309C"/>
    <w:rsid w:val="00966685"/>
    <w:rsid w:val="00966DB2"/>
    <w:rsid w:val="00966F71"/>
    <w:rsid w:val="00976685"/>
    <w:rsid w:val="009877DC"/>
    <w:rsid w:val="00987A1D"/>
    <w:rsid w:val="00991483"/>
    <w:rsid w:val="009927C2"/>
    <w:rsid w:val="009A3B31"/>
    <w:rsid w:val="009A5A7D"/>
    <w:rsid w:val="009A5AB2"/>
    <w:rsid w:val="009C3A05"/>
    <w:rsid w:val="009C551A"/>
    <w:rsid w:val="009D0668"/>
    <w:rsid w:val="009D3D7C"/>
    <w:rsid w:val="009E1E58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4E3"/>
    <w:rsid w:val="00A37CA9"/>
    <w:rsid w:val="00A43EF0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32C31"/>
    <w:rsid w:val="00B33E52"/>
    <w:rsid w:val="00B37358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4A04"/>
    <w:rsid w:val="00B879B8"/>
    <w:rsid w:val="00B92441"/>
    <w:rsid w:val="00B95735"/>
    <w:rsid w:val="00BA3672"/>
    <w:rsid w:val="00BA5D02"/>
    <w:rsid w:val="00BB0C78"/>
    <w:rsid w:val="00BB0D7E"/>
    <w:rsid w:val="00BB26B5"/>
    <w:rsid w:val="00BB2F39"/>
    <w:rsid w:val="00BB591E"/>
    <w:rsid w:val="00BC3F9B"/>
    <w:rsid w:val="00BD00F4"/>
    <w:rsid w:val="00BD103D"/>
    <w:rsid w:val="00BE3B87"/>
    <w:rsid w:val="00BE5960"/>
    <w:rsid w:val="00BF020A"/>
    <w:rsid w:val="00BF0A00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263E"/>
    <w:rsid w:val="00C32DFB"/>
    <w:rsid w:val="00C35E2F"/>
    <w:rsid w:val="00C40785"/>
    <w:rsid w:val="00C441FE"/>
    <w:rsid w:val="00C45D59"/>
    <w:rsid w:val="00C46186"/>
    <w:rsid w:val="00C472BF"/>
    <w:rsid w:val="00C56018"/>
    <w:rsid w:val="00C614ED"/>
    <w:rsid w:val="00C61CE3"/>
    <w:rsid w:val="00C625F6"/>
    <w:rsid w:val="00C63CE0"/>
    <w:rsid w:val="00C6628A"/>
    <w:rsid w:val="00C77239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C9A"/>
    <w:rsid w:val="00CC2DA4"/>
    <w:rsid w:val="00CC5344"/>
    <w:rsid w:val="00CD0105"/>
    <w:rsid w:val="00CD3001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1F2D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A2EB5"/>
    <w:rsid w:val="00DA7A88"/>
    <w:rsid w:val="00DB0B97"/>
    <w:rsid w:val="00DB1779"/>
    <w:rsid w:val="00DB2959"/>
    <w:rsid w:val="00DB66D0"/>
    <w:rsid w:val="00DB75D6"/>
    <w:rsid w:val="00DC4B3F"/>
    <w:rsid w:val="00DC4CAB"/>
    <w:rsid w:val="00DD0B17"/>
    <w:rsid w:val="00DD728A"/>
    <w:rsid w:val="00DE329B"/>
    <w:rsid w:val="00DE42B6"/>
    <w:rsid w:val="00DE48FD"/>
    <w:rsid w:val="00DE7169"/>
    <w:rsid w:val="00DF0BD2"/>
    <w:rsid w:val="00DF3F8F"/>
    <w:rsid w:val="00DF487A"/>
    <w:rsid w:val="00E00D10"/>
    <w:rsid w:val="00E06D8E"/>
    <w:rsid w:val="00E07CFA"/>
    <w:rsid w:val="00E11022"/>
    <w:rsid w:val="00E142AD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7476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610"/>
    <w:rsid w:val="00EC637A"/>
    <w:rsid w:val="00EC681D"/>
    <w:rsid w:val="00ED3F1D"/>
    <w:rsid w:val="00ED67F0"/>
    <w:rsid w:val="00EE3F02"/>
    <w:rsid w:val="00EF0D9B"/>
    <w:rsid w:val="00EF5778"/>
    <w:rsid w:val="00F02249"/>
    <w:rsid w:val="00F02834"/>
    <w:rsid w:val="00F044E5"/>
    <w:rsid w:val="00F05361"/>
    <w:rsid w:val="00F11406"/>
    <w:rsid w:val="00F21559"/>
    <w:rsid w:val="00F21EB0"/>
    <w:rsid w:val="00F27B5C"/>
    <w:rsid w:val="00F330AD"/>
    <w:rsid w:val="00F365F3"/>
    <w:rsid w:val="00F40209"/>
    <w:rsid w:val="00F4175B"/>
    <w:rsid w:val="00F5100F"/>
    <w:rsid w:val="00F5180A"/>
    <w:rsid w:val="00F51F20"/>
    <w:rsid w:val="00F52EDD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4FC8"/>
    <w:rsid w:val="00F960D0"/>
    <w:rsid w:val="00FA03CF"/>
    <w:rsid w:val="00FA0A0C"/>
    <w:rsid w:val="00FA4BBF"/>
    <w:rsid w:val="00FA4F2F"/>
    <w:rsid w:val="00FA6794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C2A22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5</Pages>
  <Words>2112</Words>
  <Characters>16180</Characters>
  <Application>Microsoft Office Word</Application>
  <DocSecurity>0</DocSecurity>
  <Lines>134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8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191</cp:revision>
  <cp:lastPrinted>2025-11-21T06:26:00Z</cp:lastPrinted>
  <dcterms:created xsi:type="dcterms:W3CDTF">2022-10-20T12:11:00Z</dcterms:created>
  <dcterms:modified xsi:type="dcterms:W3CDTF">2025-11-21T10:34:00Z</dcterms:modified>
</cp:coreProperties>
</file>